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FF5D2" w14:textId="1C1548D5" w:rsidR="005C0ADA" w:rsidRDefault="005C0ADA" w:rsidP="005C0ADA">
      <w:pPr>
        <w:tabs>
          <w:tab w:val="left" w:pos="504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r Immediate Release</w:t>
      </w:r>
      <w:r w:rsidR="002308DB" w:rsidRPr="002308D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</w:t>
      </w:r>
      <w:r w:rsidR="002308DB" w:rsidRPr="002308D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308DB" w:rsidRPr="002308D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tact: Glenn Allen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October 26, 2020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404) 508-5119</w:t>
      </w:r>
    </w:p>
    <w:p w14:paraId="5E87D165" w14:textId="73EF128B" w:rsidR="002308DB" w:rsidRPr="002308DB" w:rsidRDefault="005C0ADA" w:rsidP="005C0ADA">
      <w:pPr>
        <w:tabs>
          <w:tab w:val="left" w:pos="504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  </w:t>
      </w:r>
      <w:hyperlink r:id="rId4" w:history="1">
        <w:r w:rsidRPr="00430723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publicaffairs@djj.state.ga.us</w:t>
        </w:r>
      </w:hyperlink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                            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             </w:t>
      </w:r>
      <w:r w:rsidR="002308DB" w:rsidRPr="002308D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   </w:t>
      </w:r>
    </w:p>
    <w:p w14:paraId="32C5ACAC" w14:textId="77777777" w:rsidR="002308DB" w:rsidRPr="002308DB" w:rsidRDefault="002308DB" w:rsidP="002308D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CD1EF8" w14:textId="77777777" w:rsidR="002308DB" w:rsidRPr="002308DB" w:rsidRDefault="002308DB" w:rsidP="004A10C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024F05" w14:textId="249C165C" w:rsidR="004B23BB" w:rsidRPr="005C0ADA" w:rsidRDefault="00960A58" w:rsidP="004A10C4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C0ADA">
        <w:rPr>
          <w:rFonts w:ascii="Times New Roman" w:hAnsi="Times New Roman" w:cs="Times New Roman"/>
          <w:b/>
          <w:bCs/>
          <w:sz w:val="32"/>
          <w:szCs w:val="32"/>
        </w:rPr>
        <w:t>DJJ WELCOMES YANDURA AS BOARD MEMBER</w:t>
      </w:r>
      <w:r w:rsidR="005C0ADA" w:rsidRPr="005C0ADA">
        <w:rPr>
          <w:rFonts w:ascii="Times New Roman" w:hAnsi="Times New Roman" w:cs="Times New Roman"/>
          <w:b/>
          <w:bCs/>
          <w:sz w:val="32"/>
          <w:szCs w:val="32"/>
        </w:rPr>
        <w:t xml:space="preserve">   </w:t>
      </w:r>
    </w:p>
    <w:p w14:paraId="4E9E32BB" w14:textId="77777777" w:rsidR="004B23BB" w:rsidRPr="002308DB" w:rsidRDefault="004B23BB" w:rsidP="00E358F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512604" w14:textId="1A6D5739" w:rsidR="0052311A" w:rsidRPr="002308DB" w:rsidRDefault="0052311A" w:rsidP="00E358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b/>
          <w:bCs/>
          <w:sz w:val="24"/>
          <w:szCs w:val="24"/>
        </w:rPr>
        <w:t>Decatur</w:t>
      </w:r>
      <w:r w:rsidR="004B23BB" w:rsidRPr="002308DB">
        <w:rPr>
          <w:rFonts w:ascii="Times New Roman" w:hAnsi="Times New Roman" w:cs="Times New Roman"/>
          <w:b/>
          <w:bCs/>
          <w:sz w:val="24"/>
          <w:szCs w:val="24"/>
        </w:rPr>
        <w:t>, G</w:t>
      </w:r>
      <w:r w:rsidRPr="002308DB">
        <w:rPr>
          <w:rFonts w:ascii="Times New Roman" w:hAnsi="Times New Roman" w:cs="Times New Roman"/>
          <w:b/>
          <w:bCs/>
          <w:sz w:val="24"/>
          <w:szCs w:val="24"/>
        </w:rPr>
        <w:t xml:space="preserve">eorgia – </w:t>
      </w:r>
      <w:r w:rsidRPr="002308DB">
        <w:rPr>
          <w:rFonts w:ascii="Times New Roman" w:hAnsi="Times New Roman" w:cs="Times New Roman"/>
          <w:sz w:val="24"/>
          <w:szCs w:val="24"/>
        </w:rPr>
        <w:t>Georgia Department of Juvenile Justice</w:t>
      </w:r>
      <w:r w:rsidR="00657C98" w:rsidRPr="002308DB">
        <w:rPr>
          <w:rFonts w:ascii="Times New Roman" w:hAnsi="Times New Roman" w:cs="Times New Roman"/>
          <w:sz w:val="24"/>
          <w:szCs w:val="24"/>
        </w:rPr>
        <w:t xml:space="preserve"> (DJJ)</w:t>
      </w:r>
      <w:r w:rsidRPr="002308DB">
        <w:rPr>
          <w:rFonts w:ascii="Times New Roman" w:hAnsi="Times New Roman" w:cs="Times New Roman"/>
          <w:sz w:val="24"/>
          <w:szCs w:val="24"/>
        </w:rPr>
        <w:t xml:space="preserve"> Commissioner Tyrone Oliver is pleased to announce that </w:t>
      </w:r>
      <w:r w:rsidR="004B23BB" w:rsidRPr="002308DB">
        <w:rPr>
          <w:rFonts w:ascii="Times New Roman" w:hAnsi="Times New Roman" w:cs="Times New Roman"/>
          <w:sz w:val="24"/>
          <w:szCs w:val="24"/>
        </w:rPr>
        <w:t>Gary Yandura, Chief of Police for the City of Brookhaven</w:t>
      </w:r>
      <w:r w:rsidR="00431DDD" w:rsidRPr="002308DB">
        <w:rPr>
          <w:rFonts w:ascii="Times New Roman" w:hAnsi="Times New Roman" w:cs="Times New Roman"/>
          <w:sz w:val="24"/>
          <w:szCs w:val="24"/>
        </w:rPr>
        <w:t>,</w:t>
      </w:r>
      <w:r w:rsidR="004B23BB" w:rsidRPr="002308DB">
        <w:rPr>
          <w:rFonts w:ascii="Times New Roman" w:hAnsi="Times New Roman" w:cs="Times New Roman"/>
          <w:sz w:val="24"/>
          <w:szCs w:val="24"/>
        </w:rPr>
        <w:t xml:space="preserve"> </w:t>
      </w:r>
      <w:r w:rsidRPr="002308DB">
        <w:rPr>
          <w:rFonts w:ascii="Times New Roman" w:hAnsi="Times New Roman" w:cs="Times New Roman"/>
          <w:sz w:val="24"/>
          <w:szCs w:val="24"/>
        </w:rPr>
        <w:t>has been appointed to serve as a board member</w:t>
      </w:r>
      <w:r w:rsidR="008A263D" w:rsidRPr="002308DB">
        <w:rPr>
          <w:rFonts w:ascii="Times New Roman" w:hAnsi="Times New Roman" w:cs="Times New Roman"/>
          <w:sz w:val="24"/>
          <w:szCs w:val="24"/>
        </w:rPr>
        <w:t xml:space="preserve"> with</w:t>
      </w:r>
      <w:r w:rsidRPr="002308DB">
        <w:rPr>
          <w:rFonts w:ascii="Times New Roman" w:hAnsi="Times New Roman" w:cs="Times New Roman"/>
          <w:sz w:val="24"/>
          <w:szCs w:val="24"/>
        </w:rPr>
        <w:t xml:space="preserve"> the</w:t>
      </w:r>
      <w:r w:rsidR="00E358FA" w:rsidRPr="002308DB">
        <w:rPr>
          <w:rFonts w:ascii="Times New Roman" w:hAnsi="Times New Roman" w:cs="Times New Roman"/>
          <w:sz w:val="24"/>
          <w:szCs w:val="24"/>
        </w:rPr>
        <w:t xml:space="preserve"> state</w:t>
      </w:r>
      <w:r w:rsidR="0015498A" w:rsidRPr="002308DB">
        <w:rPr>
          <w:rFonts w:ascii="Times New Roman" w:hAnsi="Times New Roman" w:cs="Times New Roman"/>
          <w:sz w:val="24"/>
          <w:szCs w:val="24"/>
        </w:rPr>
        <w:t>'s</w:t>
      </w:r>
      <w:r w:rsidRPr="002308DB">
        <w:rPr>
          <w:rFonts w:ascii="Times New Roman" w:hAnsi="Times New Roman" w:cs="Times New Roman"/>
          <w:sz w:val="24"/>
          <w:szCs w:val="24"/>
        </w:rPr>
        <w:t xml:space="preserve"> </w:t>
      </w:r>
      <w:r w:rsidR="008A263D" w:rsidRPr="002308DB">
        <w:rPr>
          <w:rFonts w:ascii="Times New Roman" w:hAnsi="Times New Roman" w:cs="Times New Roman"/>
          <w:sz w:val="24"/>
          <w:szCs w:val="24"/>
        </w:rPr>
        <w:t xml:space="preserve">youth correctional </w:t>
      </w:r>
      <w:r w:rsidR="007E6015" w:rsidRPr="002308DB">
        <w:rPr>
          <w:rFonts w:ascii="Times New Roman" w:hAnsi="Times New Roman" w:cs="Times New Roman"/>
          <w:sz w:val="24"/>
          <w:szCs w:val="24"/>
        </w:rPr>
        <w:t xml:space="preserve">and </w:t>
      </w:r>
      <w:r w:rsidR="00527F08" w:rsidRPr="002308DB">
        <w:rPr>
          <w:rFonts w:ascii="Times New Roman" w:hAnsi="Times New Roman" w:cs="Times New Roman"/>
          <w:sz w:val="24"/>
          <w:szCs w:val="24"/>
        </w:rPr>
        <w:t xml:space="preserve">rehabilitative </w:t>
      </w:r>
      <w:r w:rsidRPr="002308DB">
        <w:rPr>
          <w:rFonts w:ascii="Times New Roman" w:hAnsi="Times New Roman" w:cs="Times New Roman"/>
          <w:sz w:val="24"/>
          <w:szCs w:val="24"/>
        </w:rPr>
        <w:t xml:space="preserve">agency. </w:t>
      </w:r>
    </w:p>
    <w:p w14:paraId="156D9EC7" w14:textId="3334866C" w:rsidR="0052311A" w:rsidRPr="002308DB" w:rsidRDefault="00E358FA" w:rsidP="00E358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sz w:val="24"/>
          <w:szCs w:val="24"/>
        </w:rPr>
        <w:t>"We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 welcome Chief Yandura to the </w:t>
      </w:r>
      <w:r w:rsidR="00962636">
        <w:rPr>
          <w:rFonts w:ascii="Times New Roman" w:hAnsi="Times New Roman" w:cs="Times New Roman"/>
          <w:sz w:val="24"/>
          <w:szCs w:val="24"/>
        </w:rPr>
        <w:t>Department of Juvenile Justice Board</w:t>
      </w:r>
      <w:r w:rsidR="00657C98" w:rsidRPr="002308DB">
        <w:rPr>
          <w:rFonts w:ascii="Times New Roman" w:hAnsi="Times New Roman" w:cs="Times New Roman"/>
          <w:sz w:val="24"/>
          <w:szCs w:val="24"/>
        </w:rPr>
        <w:t>,</w:t>
      </w:r>
      <w:r w:rsidR="00962636">
        <w:rPr>
          <w:rFonts w:ascii="Times New Roman" w:hAnsi="Times New Roman" w:cs="Times New Roman"/>
          <w:sz w:val="24"/>
          <w:szCs w:val="24"/>
        </w:rPr>
        <w:t>"</w:t>
      </w:r>
      <w:r w:rsidR="00580F86" w:rsidRPr="002308DB">
        <w:rPr>
          <w:rFonts w:ascii="Times New Roman" w:hAnsi="Times New Roman" w:cs="Times New Roman"/>
          <w:sz w:val="24"/>
          <w:szCs w:val="24"/>
        </w:rPr>
        <w:t xml:space="preserve"> </w:t>
      </w:r>
      <w:r w:rsidR="0052311A" w:rsidRPr="002308DB">
        <w:rPr>
          <w:rFonts w:ascii="Times New Roman" w:hAnsi="Times New Roman" w:cs="Times New Roman"/>
          <w:sz w:val="24"/>
          <w:szCs w:val="24"/>
        </w:rPr>
        <w:t>said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 </w:t>
      </w:r>
      <w:r w:rsidR="0052311A" w:rsidRPr="002308DB">
        <w:rPr>
          <w:rFonts w:ascii="Times New Roman" w:hAnsi="Times New Roman" w:cs="Times New Roman"/>
          <w:sz w:val="24"/>
          <w:szCs w:val="24"/>
        </w:rPr>
        <w:t>Commissioner Oliver.</w:t>
      </w:r>
      <w:r w:rsidRPr="002308DB">
        <w:rPr>
          <w:rFonts w:ascii="Times New Roman" w:hAnsi="Times New Roman" w:cs="Times New Roman"/>
          <w:sz w:val="24"/>
          <w:szCs w:val="24"/>
        </w:rPr>
        <w:t xml:space="preserve"> "I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 look forward to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his </w:t>
      </w:r>
      <w:r w:rsidR="007E6015" w:rsidRPr="002308DB">
        <w:rPr>
          <w:rFonts w:ascii="Times New Roman" w:hAnsi="Times New Roman" w:cs="Times New Roman"/>
          <w:sz w:val="24"/>
          <w:szCs w:val="24"/>
        </w:rPr>
        <w:t xml:space="preserve">expertise and 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active participation in </w:t>
      </w:r>
      <w:r w:rsidRPr="002308DB">
        <w:rPr>
          <w:rFonts w:ascii="Times New Roman" w:hAnsi="Times New Roman" w:cs="Times New Roman"/>
          <w:sz w:val="24"/>
          <w:szCs w:val="24"/>
        </w:rPr>
        <w:t>the agency</w:t>
      </w:r>
      <w:r w:rsidR="008A263D" w:rsidRPr="002308DB">
        <w:rPr>
          <w:rFonts w:ascii="Times New Roman" w:hAnsi="Times New Roman" w:cs="Times New Roman"/>
          <w:sz w:val="24"/>
          <w:szCs w:val="24"/>
        </w:rPr>
        <w:t>'</w:t>
      </w:r>
      <w:r w:rsidRPr="002308DB">
        <w:rPr>
          <w:rFonts w:ascii="Times New Roman" w:hAnsi="Times New Roman" w:cs="Times New Roman"/>
          <w:sz w:val="24"/>
          <w:szCs w:val="24"/>
        </w:rPr>
        <w:t>s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 work to transform the lives of youth </w:t>
      </w:r>
      <w:r w:rsidR="0039620E" w:rsidRPr="002308DB">
        <w:rPr>
          <w:rFonts w:ascii="Times New Roman" w:hAnsi="Times New Roman" w:cs="Times New Roman"/>
          <w:sz w:val="24"/>
          <w:szCs w:val="24"/>
        </w:rPr>
        <w:t>placed in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 our care.</w:t>
      </w:r>
      <w:r w:rsidRPr="002308DB">
        <w:rPr>
          <w:rFonts w:ascii="Times New Roman" w:hAnsi="Times New Roman" w:cs="Times New Roman"/>
          <w:sz w:val="24"/>
          <w:szCs w:val="24"/>
        </w:rPr>
        <w:t>"</w:t>
      </w:r>
      <w:r w:rsidR="0052311A" w:rsidRPr="00230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5775B3" w14:textId="3905906A" w:rsidR="0015498A" w:rsidRPr="002308DB" w:rsidRDefault="00527F08" w:rsidP="0015498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sz w:val="24"/>
          <w:szCs w:val="24"/>
        </w:rPr>
        <w:t xml:space="preserve">Chief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Yandura was appointed to the </w:t>
      </w:r>
      <w:r w:rsidR="00C53BFC">
        <w:rPr>
          <w:rFonts w:ascii="Times New Roman" w:hAnsi="Times New Roman" w:cs="Times New Roman"/>
          <w:sz w:val="24"/>
          <w:szCs w:val="24"/>
        </w:rPr>
        <w:t xml:space="preserve">DJJ </w:t>
      </w:r>
      <w:bookmarkStart w:id="0" w:name="_GoBack"/>
      <w:bookmarkEnd w:id="0"/>
      <w:r w:rsidR="0015498A" w:rsidRPr="002308DB">
        <w:rPr>
          <w:rFonts w:ascii="Times New Roman" w:hAnsi="Times New Roman" w:cs="Times New Roman"/>
          <w:sz w:val="24"/>
          <w:szCs w:val="24"/>
        </w:rPr>
        <w:t>Board</w:t>
      </w:r>
      <w:r w:rsidR="0039620E" w:rsidRPr="002308DB">
        <w:rPr>
          <w:rFonts w:ascii="Times New Roman" w:hAnsi="Times New Roman" w:cs="Times New Roman"/>
          <w:sz w:val="24"/>
          <w:szCs w:val="24"/>
        </w:rPr>
        <w:t xml:space="preserve">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by Governor Brian Kemp </w:t>
      </w:r>
      <w:r w:rsidRPr="002308DB">
        <w:rPr>
          <w:rFonts w:ascii="Times New Roman" w:hAnsi="Times New Roman" w:cs="Times New Roman"/>
          <w:sz w:val="24"/>
          <w:szCs w:val="24"/>
        </w:rPr>
        <w:t xml:space="preserve">on October 21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and sworn-in by Board Chair Sandra Heath Taylor. He will represent Congressional District 6 on behalf of the Department. </w:t>
      </w:r>
    </w:p>
    <w:p w14:paraId="09CF3709" w14:textId="5AE39A3E" w:rsidR="0015498A" w:rsidRPr="002308DB" w:rsidRDefault="0015498A" w:rsidP="0015498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sz w:val="24"/>
          <w:szCs w:val="24"/>
        </w:rPr>
        <w:t>"</w:t>
      </w:r>
      <w:r w:rsidR="00960A58" w:rsidRPr="002308DB">
        <w:rPr>
          <w:rFonts w:ascii="Times New Roman" w:hAnsi="Times New Roman" w:cs="Times New Roman"/>
          <w:sz w:val="24"/>
          <w:szCs w:val="24"/>
        </w:rPr>
        <w:t>To be selected to sit on the Juvenile Justice Board is quite an honor," said Chief Yandura. "</w:t>
      </w:r>
      <w:r w:rsidRPr="002308DB">
        <w:rPr>
          <w:rFonts w:ascii="Times New Roman" w:hAnsi="Times New Roman" w:cs="Times New Roman"/>
          <w:sz w:val="24"/>
          <w:szCs w:val="24"/>
        </w:rPr>
        <w:t xml:space="preserve">I </w:t>
      </w:r>
      <w:r w:rsidR="00960A58" w:rsidRPr="002308DB">
        <w:rPr>
          <w:rFonts w:ascii="Times New Roman" w:hAnsi="Times New Roman" w:cs="Times New Roman"/>
          <w:sz w:val="24"/>
          <w:szCs w:val="24"/>
        </w:rPr>
        <w:t>look forward to serving</w:t>
      </w:r>
      <w:r w:rsidRPr="002308DB">
        <w:rPr>
          <w:rFonts w:ascii="Times New Roman" w:hAnsi="Times New Roman" w:cs="Times New Roman"/>
          <w:sz w:val="24"/>
          <w:szCs w:val="24"/>
        </w:rPr>
        <w:t xml:space="preserve"> the citizens of Georgia in this capacity</w:t>
      </w:r>
      <w:r w:rsidR="007E6015" w:rsidRPr="002308DB">
        <w:rPr>
          <w:rFonts w:ascii="Times New Roman" w:hAnsi="Times New Roman" w:cs="Times New Roman"/>
          <w:sz w:val="24"/>
          <w:szCs w:val="24"/>
        </w:rPr>
        <w:t>."</w:t>
      </w:r>
    </w:p>
    <w:p w14:paraId="09A11FE8" w14:textId="4FA47CD7" w:rsidR="007E6015" w:rsidRPr="002308DB" w:rsidRDefault="0052311A" w:rsidP="00797C4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sz w:val="24"/>
          <w:szCs w:val="24"/>
        </w:rPr>
        <w:t xml:space="preserve">Yandura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began his law enforcement career in Lake Forest, Illinois, and later served as a </w:t>
      </w:r>
      <w:r w:rsidR="00962636">
        <w:rPr>
          <w:rFonts w:ascii="Times New Roman" w:hAnsi="Times New Roman" w:cs="Times New Roman"/>
          <w:sz w:val="24"/>
          <w:szCs w:val="24"/>
        </w:rPr>
        <w:t>police chief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 in Hiram and College Park</w:t>
      </w:r>
      <w:r w:rsidR="00580F86" w:rsidRPr="002308DB">
        <w:rPr>
          <w:rFonts w:ascii="Times New Roman" w:hAnsi="Times New Roman" w:cs="Times New Roman"/>
          <w:sz w:val="24"/>
          <w:szCs w:val="24"/>
        </w:rPr>
        <w:t>, Georgia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. In April 2012, he </w:t>
      </w:r>
      <w:r w:rsidRPr="002308DB">
        <w:rPr>
          <w:rFonts w:ascii="Times New Roman" w:hAnsi="Times New Roman" w:cs="Times New Roman"/>
          <w:sz w:val="24"/>
          <w:szCs w:val="24"/>
        </w:rPr>
        <w:t xml:space="preserve">was appointed to be the first chief of the Brookhaven Police Department. 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Chief Yandura </w:t>
      </w:r>
      <w:r w:rsidRPr="002308DB">
        <w:rPr>
          <w:rFonts w:ascii="Times New Roman" w:hAnsi="Times New Roman" w:cs="Times New Roman"/>
          <w:sz w:val="24"/>
          <w:szCs w:val="24"/>
        </w:rPr>
        <w:t>is a graduate of the FBI Academy of Law Enforcement Executive Development Program and Northwest University's Staff and Command School</w:t>
      </w:r>
      <w:r w:rsidR="00E358FA" w:rsidRPr="002308DB">
        <w:rPr>
          <w:rFonts w:ascii="Times New Roman" w:hAnsi="Times New Roman" w:cs="Times New Roman"/>
          <w:sz w:val="24"/>
          <w:szCs w:val="24"/>
        </w:rPr>
        <w:t>. H</w:t>
      </w:r>
      <w:r w:rsidRPr="002308DB">
        <w:rPr>
          <w:rFonts w:ascii="Times New Roman" w:hAnsi="Times New Roman" w:cs="Times New Roman"/>
          <w:sz w:val="24"/>
          <w:szCs w:val="24"/>
        </w:rPr>
        <w:t xml:space="preserve">e is certified by the Georgia Police Officers Standards and Training Council. He earned a master's degree in Public Administration from Roosevelt University in Chicago and a bachelor's degree in Criminal Justice from the University of Illinois. Yandura and his wife, Lynne, live in Brookhaven and have two adult children. </w:t>
      </w:r>
    </w:p>
    <w:p w14:paraId="06811D61" w14:textId="77777777" w:rsidR="00797C49" w:rsidRPr="002308DB" w:rsidRDefault="00797C49" w:rsidP="00797C4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DAC76" w14:textId="56967069" w:rsidR="00E358FA" w:rsidRDefault="00E358FA" w:rsidP="00E358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08DB">
        <w:rPr>
          <w:rFonts w:ascii="Times New Roman" w:hAnsi="Times New Roman" w:cs="Times New Roman"/>
          <w:sz w:val="24"/>
          <w:szCs w:val="24"/>
        </w:rPr>
        <w:t>The Georgia Department of Juvenile Justice is a multi-faceted agency that serves the state's youthful offenders up to 21 years of age.</w:t>
      </w:r>
      <w:r w:rsidR="0015498A" w:rsidRPr="002308DB">
        <w:rPr>
          <w:rFonts w:ascii="Times New Roman" w:hAnsi="Times New Roman" w:cs="Times New Roman"/>
          <w:sz w:val="24"/>
          <w:szCs w:val="24"/>
        </w:rPr>
        <w:t xml:space="preserve"> The Department's mission is to transform young lives by providing evidence-based </w:t>
      </w:r>
      <w:bookmarkStart w:id="1" w:name="_Hlk54599986"/>
      <w:r w:rsidR="0015498A" w:rsidRPr="002308DB">
        <w:rPr>
          <w:rFonts w:ascii="Times New Roman" w:hAnsi="Times New Roman" w:cs="Times New Roman"/>
          <w:sz w:val="24"/>
          <w:szCs w:val="24"/>
        </w:rPr>
        <w:t>rehabilitative</w:t>
      </w:r>
      <w:bookmarkEnd w:id="1"/>
      <w:r w:rsidR="0015498A" w:rsidRPr="002308DB">
        <w:rPr>
          <w:rFonts w:ascii="Times New Roman" w:hAnsi="Times New Roman" w:cs="Times New Roman"/>
          <w:sz w:val="24"/>
          <w:szCs w:val="24"/>
        </w:rPr>
        <w:t xml:space="preserve"> treatment services and supervision, strengthening youth and families' well-being, and fostering safe communities. </w:t>
      </w:r>
      <w:r w:rsidR="00797C49" w:rsidRPr="002308DB">
        <w:rPr>
          <w:rFonts w:ascii="Times New Roman" w:hAnsi="Times New Roman" w:cs="Times New Roman"/>
          <w:sz w:val="24"/>
          <w:szCs w:val="24"/>
        </w:rPr>
        <w:t xml:space="preserve">Visit us online at </w:t>
      </w:r>
      <w:hyperlink r:id="rId5" w:history="1">
        <w:r w:rsidR="00797C49" w:rsidRPr="002308DB">
          <w:rPr>
            <w:rStyle w:val="Hyperlink"/>
            <w:rFonts w:ascii="Times New Roman" w:hAnsi="Times New Roman" w:cs="Times New Roman"/>
            <w:sz w:val="24"/>
            <w:szCs w:val="24"/>
          </w:rPr>
          <w:t>www.djj.georgia.gov</w:t>
        </w:r>
      </w:hyperlink>
      <w:r w:rsidR="00797C49" w:rsidRPr="002308D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4634E13" w14:textId="50B71840" w:rsidR="002308DB" w:rsidRDefault="002308DB" w:rsidP="00E358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A37ED" w14:textId="73535A12" w:rsidR="002308DB" w:rsidRPr="002308DB" w:rsidRDefault="002308DB" w:rsidP="002308D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308DB">
        <w:rPr>
          <w:rFonts w:ascii="Times New Roman" w:hAnsi="Times New Roman" w:cs="Times New Roman"/>
          <w:b/>
          <w:bCs/>
          <w:sz w:val="24"/>
          <w:szCs w:val="24"/>
        </w:rPr>
        <w:t>--30--</w:t>
      </w:r>
    </w:p>
    <w:p w14:paraId="1C56128D" w14:textId="79AFEACE" w:rsidR="004B23BB" w:rsidRPr="0052311A" w:rsidRDefault="004B23BB" w:rsidP="0052311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4B23BB" w:rsidRPr="00523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tTS0NDU0MrIwMTBS0lEKTi0uzszPAykwqwUALZPZeCwAAAA="/>
  </w:docVars>
  <w:rsids>
    <w:rsidRoot w:val="004B23BB"/>
    <w:rsid w:val="000B1095"/>
    <w:rsid w:val="0015498A"/>
    <w:rsid w:val="002308DB"/>
    <w:rsid w:val="0039620E"/>
    <w:rsid w:val="00431DDD"/>
    <w:rsid w:val="004A10C4"/>
    <w:rsid w:val="004B23BB"/>
    <w:rsid w:val="0052311A"/>
    <w:rsid w:val="00527F08"/>
    <w:rsid w:val="00580F86"/>
    <w:rsid w:val="005C0ADA"/>
    <w:rsid w:val="00657C98"/>
    <w:rsid w:val="00710868"/>
    <w:rsid w:val="00797C49"/>
    <w:rsid w:val="007E6015"/>
    <w:rsid w:val="008855CF"/>
    <w:rsid w:val="008A263D"/>
    <w:rsid w:val="00960A58"/>
    <w:rsid w:val="00962636"/>
    <w:rsid w:val="00995351"/>
    <w:rsid w:val="00A54C4E"/>
    <w:rsid w:val="00B0205F"/>
    <w:rsid w:val="00B93534"/>
    <w:rsid w:val="00C4576E"/>
    <w:rsid w:val="00C53BFC"/>
    <w:rsid w:val="00CF7BD3"/>
    <w:rsid w:val="00D675A7"/>
    <w:rsid w:val="00E3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3EEEF"/>
  <w15:chartTrackingRefBased/>
  <w15:docId w15:val="{E0EC1E4A-782B-41A2-BEE7-410731FE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7C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7C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djj.georgia.gov" TargetMode="External"/><Relationship Id="rId4" Type="http://schemas.openxmlformats.org/officeDocument/2006/relationships/hyperlink" Target="mailto:publicaffairs@djj.state.g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lenn</dc:creator>
  <cp:keywords/>
  <dc:description/>
  <cp:lastModifiedBy>Allen, Glenn</cp:lastModifiedBy>
  <cp:revision>15</cp:revision>
  <dcterms:created xsi:type="dcterms:W3CDTF">2020-10-26T14:51:00Z</dcterms:created>
  <dcterms:modified xsi:type="dcterms:W3CDTF">2020-10-26T15:40:00Z</dcterms:modified>
</cp:coreProperties>
</file>